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Miami,</w:t>
      </w:r>
      <w:r>
        <w:t xml:space="preserve"> </w:t>
      </w:r>
      <w:r>
        <w:t xml:space="preserve">USA</w:t>
      </w:r>
    </w:p>
    <w:bookmarkStart w:id="21" w:name="Xb0f73ddd3c7dc815634b19fac7a69e7b2cfc6ea"/>
    <w:p>
      <w:pPr>
        <w:pStyle w:val="Heading1"/>
      </w:pPr>
      <w:r>
        <w:t xml:space="preserve">Internship Application Letter: Petroleum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Company Name - e.g., ExxonMobil, Chevron, Halliburton, or a Miami-based energy services firm]</w:t>
      </w:r>
      <w:r>
        <w:br/>
      </w:r>
      <w:r>
        <w:rPr>
          <w:bCs/>
          <w:b/>
        </w:rPr>
        <w:t xml:space="preserve">Address:</w:t>
      </w:r>
      <w:r>
        <w:t xml:space="preserve"> </w:t>
      </w:r>
      <w:r>
        <w:t xml:space="preserve">[Company Address, Miami, FL 33101]</w:t>
      </w:r>
    </w:p>
    <w:p>
      <w:pPr>
        <w:pStyle w:val="BodyText"/>
      </w:pPr>
      <w:r>
        <w:rPr>
          <w:iCs/>
          <w:i/>
        </w:rPr>
        <w:t xml:space="preserve">Subject: Application for Petroleum Engineering Internship at [Company Name], Miami</w:t>
      </w:r>
    </w:p>
    <w:bookmarkStart w:id="20" w:name="X1b6d74c3cac2483232af10befa5d4c76fed1048"/>
    <w:p>
      <w:pPr>
        <w:pStyle w:val="Heading2"/>
      </w:pPr>
      <w:r>
        <w:t xml:space="preserve">Dedicated and Ambitious Petroleum Engineering Student Seeking Internship Opportunity in the Dynamic Energy Landscape of United States Miami</w:t>
      </w:r>
    </w:p>
    <w:p>
      <w:pPr>
        <w:pStyle w:val="FirstParagraph"/>
      </w:pPr>
      <w:r>
        <w:t xml:space="preserve">Dear Hiring Manager,</w:t>
      </w:r>
    </w:p>
    <w:p>
      <w:pPr>
        <w:pStyle w:val="BodyText"/>
      </w:pPr>
      <w:r>
        <w:t xml:space="preserve">I am writing with profound enthusiasm to express my strong interest in the Petroleum Engineer Internship position at [Company Name], as advertised on [Platform where ad was seen - e.g., LinkedIn, university career portal, company website]. As a highly motivated and academically distinguished senior pursuing a Bachelor of Science in Petroleum Engineering from the University of Florida (UF), I am deeply committed to launching my professional career within the vibrant and strategically significant energy sector centered in Miami, Florida – a critical nexus for international energy operations within the United States. The prospect of contributing to your team while immersing myself in the unique challenges and opportunities presented by petroleum engineering practice specifically within the United States Miami context represents an unparalleled opportunity that aligns perfectly with my academic pursuits, professional aspirations, and geographical commitment.</w:t>
      </w:r>
    </w:p>
    <w:p>
      <w:pPr>
        <w:pStyle w:val="BodyText"/>
      </w:pPr>
      <w:r>
        <w:t xml:space="preserve">My academic journey at UF has been rigorously focused on building the core competencies essential for success as a Petroleum Engineer. I have consistently maintained a 3.8 GPA (out of 4.0) within a demanding curriculum that includes advanced coursework such as Reservoir Engineering, Drilling Engineering, Production Engineering, Petroleum Geology, and Advanced Fluid Mechanics. Crucially, my capstone project investigated "Optimizing Well Placement in Complex Carbonate Reservoirs using Advanced Seismic Interpretation Techniques," directly applying theoretical knowledge to solve real-world reservoir management challenges – a skill set I am eager to deploy under your mentorship. Furthermore, I actively participated in the UF SPE Student Chapter, organizing events focused on emerging trends like enhanced oil recovery (EOR) techniques and digital transformation in upstream operations, demonstrating my proactive engagement with the engineering community. This experience solidified my understanding of not only technical processes but also the collaborative and innovative culture essential within a leading energy firm.</w:t>
      </w:r>
    </w:p>
    <w:p>
      <w:pPr>
        <w:pStyle w:val="BodyText"/>
      </w:pPr>
      <w:r>
        <w:t xml:space="preserve">My technical skill set is meticulously honed for immediate application. I am proficient in industry-standard software including Petrel (reservoir modeling), Landmark/ProMAX (well planning), AutoCAD, and Python for data analysis. During a summer research internship at the UF Energy Institute, I developed a Python script to automate the analysis of production decline curves from historical well data, significantly improving efficiency – a project I believe directly translates to streamlining operations within your Miami-based engineering team supporting Gulf of Mexico assets. My understanding extends beyond software; I possess practical knowledge in drilling operations, completion design principles, and fundamental reservoir evaluation methodologies gained through laboratory work and field trips. I am adept at interpreting pressure transient data, evaluating well logs, and understanding the complexities of subsurface flow dynamics – all critical for effective petroleum engineering practice within the challenging environments often encountered offshore Florida.</w:t>
      </w:r>
    </w:p>
    <w:p>
      <w:pPr>
        <w:pStyle w:val="BodyText"/>
      </w:pPr>
      <w:r>
        <w:t xml:space="preserve">What truly sets my application apart is my specific dedication to contributing to the energy sector within **Miami, United States**. I understand that Miami transcends its reputation as a tourist destination; it is an increasingly vital logistical and operational hub for international energy companies serving the Caribbean Basin, Central America, and offshore operations in the Gulf of Mexico. The strategic position of South Florida provides unique advantages: proximity to key marine infrastructure (like PortMiami), a growing talent pool familiar with coastal engineering challenges, and a dynamic business environment that fosters innovation in energy services. I am not merely seeking an internship location; I am actively choosing to build my career within this ecosystem because I recognize its pivotal role in the broader United States energy supply chain. The opportunity to learn from seasoned professionals at [Company Name] – a company with a demonstrable commitment to excellence and a significant presence or operational footprint relevant to the Miami market – is precisely where I believe my skills and ambitions will flourish most effectively. I am eager to contribute my technical acumen while learning about the specific operational nuances of managing assets in this unique geographic and economic environment.</w:t>
      </w:r>
    </w:p>
    <w:p>
      <w:pPr>
        <w:pStyle w:val="BodyText"/>
      </w:pPr>
      <w:r>
        <w:t xml:space="preserve">I have long admired [Company Name] for its pioneering work in [mention a specific project, technology, or commitment relevant to the company - e.g., "sustainable drilling practices," "digital oilfield solutions," "Gulf of Mexico production optimization," or "commitment to safety excellence"]. Your recent initiative in [specific example, if known] exemplifies the innovative spirit and technical leadership I aspire to join. I am particularly drawn to your reputation for fostering a supportive learning environment for interns, which aligns perfectly with my desire to gain hands-on experience while contributing meaningfully from day one. I am confident that my proactive attitude, strong work ethic, academic excellence in Petroleum Engineering, and deep commitment to succeeding within the **United States Miami** energy landscape make me an ideal candidate for this internship.</w:t>
      </w:r>
    </w:p>
    <w:p>
      <w:pPr>
        <w:pStyle w:val="BodyText"/>
      </w:pPr>
      <w:r>
        <w:t xml:space="preserve">My resume, attached for your detailed review, provides further information on my qualifications and achievements. I am incredibly eager to discuss how my skills in petroleum engineering – specifically tailored towards the needs of companies operating effectively within the United States Miami energy sector – can benefit [Company Name] during an interview at your earliest convenience. Thank you for considering my application. I look forward to the possibility of contributing to your esteemed team and learning from the best in the industry right here in Miami, Florida.</w:t>
      </w:r>
    </w:p>
    <w:p>
      <w:pPr>
        <w:pStyle w:val="BodyText"/>
      </w:pPr>
      <w:r>
        <w:t xml:space="preserve">Sincerely,</w:t>
      </w:r>
    </w:p>
    <w:p>
      <w:pPr>
        <w:pStyle w:val="BodyText"/>
      </w:pPr>
      <w:r>
        <w:br/>
      </w:r>
    </w:p>
    <w:p>
      <w:pPr>
        <w:pStyle w:val="BodyText"/>
      </w:pPr>
      <w:r>
        <w:t xml:space="preserve">[Your Full Name]</w:t>
      </w:r>
      <w:r>
        <w:br/>
      </w:r>
      <w:r>
        <w:t xml:space="preserve">[Your Student ID Number - Optional]</w:t>
      </w:r>
      <w:r>
        <w:br/>
      </w:r>
      <w:r>
        <w:t xml:space="preserve">[Phone Number]</w:t>
      </w:r>
      <w:r>
        <w:br/>
      </w:r>
      <w:r>
        <w:t xml:space="preserve">[Professional Email Address]</w:t>
      </w:r>
      <w:r>
        <w:br/>
      </w:r>
      <w:r>
        <w:t xml:space="preserve">[LinkedIn Profile URL (Optional)]</w:t>
      </w:r>
      <w:r>
        <w:br/>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Miami, USA</dc:title>
  <dc:creator/>
  <cp:keywords/>
  <dcterms:created xsi:type="dcterms:W3CDTF">2026-07-23T03:06:43Z</dcterms:created>
  <dcterms:modified xsi:type="dcterms:W3CDTF">2026-07-23T03:06:43Z</dcterms:modified>
</cp:coreProperties>
</file>

<file path=docProps/custom.xml><?xml version="1.0" encoding="utf-8"?>
<Properties xmlns="http://schemas.openxmlformats.org/officeDocument/2006/custom-properties" xmlns:vt="http://schemas.openxmlformats.org/officeDocument/2006/docPropsVTypes"/>
</file>